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5</w:t>
      </w:r>
      <w:r>
        <w:t xml:space="preserve"> </w:t>
      </w:r>
      <w:r>
        <w:t xml:space="preserve">อาสาเพื่อประชาชน</w:t>
      </w:r>
      <w:r>
        <w:t xml:space="preserve"> </w:t>
      </w:r>
      <w:r>
        <w:t xml:space="preserve">21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ร้องแพทตามหาสามี</w:t>
      </w:r>
      <w:r>
        <w:t xml:space="preserve"> </w:t>
      </w:r>
      <w:r>
        <w:t xml:space="preserve">// สวัสดีค่ะ // สวัสดีครับ ต้อนรับคุณผู้ชมเข้าสู่ 5 อาสาเพื่อประชาชน ผม เชิงชาย หว่างอุ่น ครับ และลูกน้ำ ปาจรีย์ อาสา เริ่มต้นด้วยในพื้นที่กรุงเทพมหานครนะครับ มีผู้ที่ติดเชื้อเป็นจำนวนมากที่สุดในประเทศไทยนะครับ ดังนั้น มาตรการที่จะต้องดูแลกัน ก็ตามมาตรา 33 ของผู้ที่ประกันตนไว้ครับ // ใช่ค่ะ จะเริ่มฉีดวัคซีนกันมิถุนายนนี้แล้วนะคะ ตามนโยบายของพลเอก ประยุทธ์ จันทร์โอชา นายกรัฐมนตรี สั่งการให้กระทรวงแรงงานกระจายวัคซีนให้ผู้ประกันตนมาตรา 33 ซึ่งเรื่องนี้กระทรวงแรงงาน คุณสุชาติ คมกริบ ก็ได้สั่งการให้สำนักงานประกันสังคมดำเนินการบริหารจัดการวัคซีนให้กับผู้ประกันตนตามมาตรา 33 ในระยะแรก โดยจะเริ่มฉีดภายในเดือนมิถุนายน ให้ฉีดวัคซีนในพื้นที่กรุงเทพฯ ก่อนนะคะ เพราะว่าเป็นพื้นที่สีแดง ผู้ประกันตนที่อยู่ในกรุงเทพฯ มีจำนวนมากถึง 3,700,000 คน แจ้งความต้องการรับวัคซีนอยู่ที่ 2,100,000 คน จากนั้นก็จะฉีดให้กับพื้นที่อุตสาหกรรม หรือพื้นที่ที่มี GDP สูงนะคะ อย่าง ชลบุรี อยุธยา รวม 9 จังหวัด เริ่มกรกฎาคม หลังจากนั้นจะเป็นผู้ประกันตนในจังหวัด ครับ ส่วนจะเริ่มฉีดวัคซีน COVID-19 กับประชาชนตามมาตรา 33 ในพื้นที่กรุงเทพมหานคร จะเริ่มฉีดวันที่ 7 มิถุนายน โดยกระจายไป 45 จุด มีโรงพยาบาลอยู่ในประกันสังคมอยู่ในโครงการประกันสังคม 20 แห่ง และอำนวยความสะดวกในการฉีดวัคซีนเอาไว้แล้วครับ // ค่ะ ในเรื่องความชัดเจนนี้นะคะ มาสอบถามเพิ่มเติมนะคะ กับท่านโฆษกสำนักงาน นะคะ พูดถึงเรื่องของความต้องการในการฉีดวัคซีน นะคะ ตอนนี้ก็เริ่มมีผู้ที่แสดงความจำนงมากขึ้น หลายคนก็รอการฉีดวัคซีน รวมถึงในกรณีนี้ด้วยนะคะ// คือมีข่าวปลอม Fเรื่องการลงทะเบียนฉีดวัคซีนไม่เป็นความจริงนะครับ เรื่องนี้ครับ ไปดูครับ การแจ้งเตือนข่าวปลอมนะครับ ไม่เป็นความจริง โดยเฉพาะอย่างยิ่ง เรื่องการฉีดวัคซีน Pfizer หากมีการติดตามข่าวสาร เรื่องการแพร่ระบาด COVID-19 ต้องระมัดระวังกันให้ดีนะครับ เมื่อวานก็มีการนำเสนอข่าวกันไปแล้วเรื่องข่าวปลอม วันนี้ก็มีอีกนะครับ เป็นแพลตฟอร์มออนไลน์ที่ระบุว่าเป็นเว็บไซต์ลงทะเบียนจองฉีดวัคซีน COVID-19 วัคซีนยี่ห้อไฟเซอร์ ก็ตรวจสอบและชี้แจงยืนยันว่าไม่เป็นความจริงนะครับ ขณะนี้ยังไม่มีการลงทะเบียนฉีดวัคซีนยี่ห้อ มีเพียง AstraZeneca และ Sinovacปัจจุบันไฟเซอร์ยังไม่ได้ผ่านการลงทะเบียนกับอย. และยังไม่ได้นำเข้ามาในประเทศไทยนะคะ // ซึ่งการนำวัคซีนเข้ามาในประเทศไทยนะคะ บริษัท Pfizer ประเทศไทย จำกัด ต้องนำเข้าผ่าน อย. โดยได้ตรวจสอบทั้งในส่วนของกองยา และอาหารและยาต่างไม่พบว่าไม่มีการนำเข้าแต่อย่างใดค่ะ ขอให้พี่น้องประชาชนอย่างหลงเชื่อข้อมูลที่ว่านี้ อย่าส่งหรืออย่าแชร์ข้อมูลที่ว่านี้ส่งต่อทางสังคมออนไลน์ต่าง ๆ นะครับ ขณะนี้ข่าวสารกับโควิดไนท์ทีนประเทศไทย www.moph.co.th หรือว่า โทรศัพท์ 1422 ได้ตลอด 24 ชั่วโมงนะครับ ติดต่อไปได้ ปลอมเขาจะรู้เลย ข่าวไหนจริง ข่าวไหนปลอม หรือติดต่อหน่วยงานต้น หน่วยงานต้นสังกัดก็จะทราบได้ครับ // พูดถึงวัคซีนพวกพี่ ๆ ของวัคซีนนะคะ อีกหนึ่งภารกิจของพี่ ๆ ทหาร ก็เดินเท้าเข้าไปให้ความรู้ชาวปาก พี่น้องชาวไทยชาวเผ่า ก็ขึ้นเขาด้วยการเดินเท้านะครับ หน่วยเฉพาะกรมทหารราบที่ 4 กองนเรศวร ก็ร่วมกับผู้นำท้องถิ่น เจ้าหน้าที่ฝ่าย โรงพยาลเดินเท้าไปเคาะประตูบ้านชาวเขาที่บ้านยะพอนะครับ บ้านญพอ ตำบล หรือประมาณ 3000 คนนะครับ ไทยเมียนมาร์นะครับ เพื่อรณรงค์ทำความเข้าใจในการฉีดวัคซีน COVID-19 ในการสร้างภูมิคุ้มกันให้กับชาวเพื่อได้พากันมาลงทะเบียน</w:t>
      </w:r>
      <w:r>
        <w:t xml:space="preserve"> </w:t>
      </w:r>
      <w:r>
        <w:t xml:space="preserve">เพิ่มเติมให้มากยิ่งขึ้นครับอโนไท ชัยมงคลที่ 32 ค่ะ ก็ได้ไปมอบชุดยังชีพปันสุขพร้อมกับสิ่งของอื่น ๆ ให้กับผู้ป่วย 2 รายนะคะ แขนขาอ่อนแรงซึ่งอยู่ในกิจกรรม Army Delivery เช่นกันค่ะ ประชาชนในช่วงสถานการณ์การแพร่ระบาดของ COVID-19 ค่ะ ย้อนไปที่ผ่านมากำลังพลจิตอาสาได้นำหน้ากากอนามัยไปแจกหลายตำบลนะคะ ในเขตอำเภอเมืองลำปาง // ครับ ศูนย์ประสานภัยต้าน COVID-19 ก็ยังเป็นสื่อกลางในการที่จะประสานและช่วยเหลือ รวมไปถึงญาติของที่ไม่สามารถหาวัดขอดูแลประชาชนในวาระสุดท้ายของชีวิต พร้อมเปิดฌาปนสถานของกองทัพบก ได้แก่ วัดโสมนัส และวัดสามารถติดต่อได้ที่เบอร์</w:t>
      </w:r>
      <w:r>
        <w:t xml:space="preserve"> </w:t>
      </w:r>
      <w:r>
        <w:t xml:space="preserve">และทางไลน์แอดHD1 ครับ // ไปตรวจดูความพร้อมการตรวจดูความพร้อมจุดฉีดวัคซีนอีก 1 จุดนะคะ ก็คือที่ศูนย์วัคซีนสถานีกลางบางซื่อนะคะ และรัฐมนตรีว่าการกระทรวไปตรวจดูความพร้อม คาดว่าตรงนี้น่าจะรองรับได้ 10,000 คนต่อวัน // ไปดูกันครับ นายอนุทิน ชาญวีรกูล และรัฐมนตรีว่าการกระทรวงสาธารณสุขนะครับ พร้อมด้วยว่าการกระทรวงคมนาคม ความพร้อมสถานีกลางบางซื่อ ป้องกันไวรัส COVID-19 นอกโรงพยาบาลในเดือนมิถุนายนนี้นะครับ ซึ่งกระทรวงสาธารณสุข วันละประมาณ 10,000 คนนะครับ เริ่มที่บุคลากรด้านการคมนาคมสาธารณะประมาณ 300,000 คน ถือว่าเป็นกลุ่มที่มีความเสี่ยงสูงเนื่องจากต้องให้บริการ สัมผัสพบปะ เป็นจำนวนมากจากนั้นหน่วยงานราชการต่าง ๆ ก็จะเข้ามาฉีดวัคซีน COVID-19 ในลักษณะเป็นกลุ่มเป็นองค์กรต่อไปครับ // ค่ะ ซึ่งทางด้านนายศักดิ์สยาม รัฐมนตรีว่าการกระทรวงคมนาคม จัดสรรพื้นที่ภายในสถานีให้เป็นจุดฉีดวัคซีนบางซื่อค่ะ เพื่อให้บริการแก้ประชาชน และบริการระบบขนส่งสาธารณะทุกประเภท โดยกระทรวงสาธารณสุข ดูแลแล้วก็ให้บริการนะคะ ส่วนคมนาคมจะรับผิดชอบเรื่องสถานที่ เรื่องอำนวยความสะดวก ซึ่งได้เตรียมพร้อมจัดสรรพื้นที่ มีพื้นที่สำรองสามารถขยายได้ทางด้านนอกอาคารและในอาคารพี่น้องประชาชนจะได้รับวัคซีนอย่างทั่วถึงในการสร้างภูมิคุ้มกันหมู่แก่ประชาชนค่ะ // สำหรับผู้ที่จะเดินทางมารับการฉีดหมอพร้อมเพื่อรับคิวนะครับ และมาลงทะเบียน สถานีกลางบางซื่อเพียงยื่นบัตรประชาชนใบเดียวและรอรับคิว แล้วก็สามารถเดินทางมาที่นี้ มีหลากหลายเส้นทางด้วยกันนะครับ ก็คือว่าทางที่ 1 ทางเชื่อมท่าน้ำบางโพ ไปที่สถานีเตาปูนแล้วก็ไปที่สถานีบางซื่อนะครับ เส้นทางที่ 2 จุดศูนย์กลางการเดินรถอนุสาวรีย์ชัยสมรภูมิ เส้นทางที่ 3 ลาดพร้าว ไปสถานีกลางบางซื่อแล้วก็ผ่านไปที่จตุจักร อตก. แล้วก็ตรงไปที่สถานีกลางบางซื่อนะครับ นี่ก็คือสถานี สาธารณะที่ไปฉีดวัคซีนกลางบางซื่อที่สถานีกลางบางซื่อ 1,500 ที่ด้วยกัน // ค่ะ แล้วก็จะรองรับและขยายได้ในอนาคตนะคะ // ครับ // พูดเรื่องรถส่วนตัวค่ะ มีปัญหาโลกแตกมาเห็นใจผู้ประกอบการอย่างยิ่ง อย่างยิ่งนะคะ เขาบอกลูกค้าต้องแยกกันนั่ง นั่งโต๊ะละคน // ก็เป็นข้อสงสัยของคนที่มาจากบ้านเดียวกัน ครอบครัว เดียวกัน แต่นั่งกันคนละโต้ะ ถ้าเป็นหม้อไฟ คนละหม้อ นะคะ ก็เดี่ยว ก็เป็นนโยบายนะคะ ที่นำมาสู่การเปิดร้านอาหารให้กับผู้ประกอบการ 25 เปอร์เซ็นต์ ที่ลูกค้าจะสามารถเข้าไปได้ แต่ผู้ประกอบการ มันไม่ค่อยจะช่วยได้สักเท่าไร 100 คนรับได้แค่ 25 คน การลงทุน เขาอารมณ์เสียครับแบบนี้ พี่ลิลลี่ รัชนีวรรณ ย่างเนยประชาชื่นค่ะ</w:t>
      </w:r>
    </w:p>
    <w:p>
      <w:pPr>
        <w:pStyle w:val="BodyText"/>
      </w:pPr>
      <w:r>
        <w:t xml:space="preserve">(ผู้ประกาศข่าวชาย) ไปชมครับ ก็ขอกราบขอบคุณท่านผู้ใหญ่ สุดยอดจริง ๆ เลยครับ มีแต่โต๊ะไม่มีคนครับ ท่านดูนะครับ โครงการโต๊ะละคนของท่าน มันช่างสุดยอดจริง ๆ จะอดตายกันอยู่แล้วนะครับ ฟังนะคะ คุณอั๋น เจ้าของร้าน ย่างเนย ประชาชื่นเป็นคนที่หงุดหงิดอารมณ์เสียจริง ๆ นะคะ เพราะฉะนั้นนี่ ลินลี่ก็เลยต้องมาดูเขาว่าเขาหงุดหงิดอารมณ์เสียอะไร แหม กำลังไลฟ์สดกันเลย พี่สวัสดีครับ ไปหงุดหงิดอารมณ์เสียอะไรคะอะไรกันคะนี่ // ก็ไปเจอเรื่องราวของการที่ให้ร้านเราปฏิบัติเรื่องของโต๊ะละคนล่ะสิครับ เรื่องเกี่ยวกับกฎ พอปฏิบัติวันนั้น ไม่น่าเชื่อครับ ปรากฎว่าเปิดตั้งแต่ 12.00 น. จนถึง 21.00 น. มีลูกค้าเข้ามานั่งแค่ 1 คน มันเกิดจากอารมณ์จริง ๆ ของเรา เนื่องจากมาตรการละคนนี่มันไม่สามารถมาใช้กับร้านของเราได้ เวลาผมรับลูกค้าหน้าร้านนี่ เขานั่งรถเก๋งมาด้วยกัน พ่อแม่ลูกเดินเข้ามาในร้าน จะต้องนั่งแยกโต๊ะคนละโต๊ะนะคะ มาคันเดียวกันนี่ แต่ทำไมมาถึงร้านนั่งด้วยกันไม่ได้ เราก็ต้องบอกว่าลูกค้าต้องปฏิบัติตามกฎน่ะครับ ถ้าไม่ปฏิบัติตาม ก็อาจจะโดนปิด แนะนำเรามาว่า ปิดร้านดีกว่าไหม จะได้ไม่มีปัญหา ผมปิดได้ครับ พวกผมจะเอาอะไรกินกันครับ ถ้ามีโครงการโต๊ะละคนผมฝากอีก 2 โครงการ อยู่บ้านคนละหลัง ใครที่มีรถคันเดียว และในบ้านมี 4 คน เพราะเดี๋ยวจะติดเชื้ออย่าใกล้กัน อีกคนละคัน คุณต้องไปซื้อบ้านเพิ่มอีกคนละหลัง เพื่อนั่งคนละโต๊ะ ก็คงไม่ได้ทานบ่อยน่ะค่ะ เพราะมาคนเดียว เป็นคนชอบทางพวกปิ้งย่างอยู่แล้ว ต้องแยกกันอะไรอย่างนี้ มันไม่เหมือนกัน ทำไมล่ะ มันเหมือนอย่างกินกับกุ้งหรือกับแฟนเรา เราก็จะมีคนแกะกุ้งให้ทาน // อารมณ์เสียค่ะ มากินคนเดียวไม่มีคนแกะกุ้มไม่มีคนแกะกุ้งให้กิน แจกกุ้ง ขายแต่ปลา ซื้อปลาแถมกุ้งแม่น้ำเผาให้ฟรี ส่งเย็นนี้เลยนะครับ ตอนนี้เลยครับ จ่ายเพียง 355 บาท // เข้าใจครับผม เข้าใจว่าเศรษฐกิจช่วงนี้แย่มาก ให้กำลังใจซึ่งกันและกันครับ แต่ว่าต้องผ่านตรงนี้ไปให้ได้ครับแรงมากก็ช่วยคนแรงน้อยหน่อย คือ รู้ว่าเขามีลูกน้องเยอะ แล้วก็มีภาระเยอะ เป็นส่วนหนึ่งครับ ให้กำลังใจเฉย ๆ ครับ // ฟังแล้วนี่ อารมณ์เสียของเจ้าของร้านย่างเนยประชาชื่น แล้วนะคะ ก็คงต้องบอกว่าภาวะ COVID ระลอก 3 แถมผีซ้ำนำพาอีก ทำให้เขาหงุดหงิดอารมณ์เสียจริง ๆ ไหมคะ อารมณ์เสียจริง ๆ นะครับนี่ คนนี้ค่ะ อารมณ์เสียค่ะ // ค่ะ เห้นใจผู้ประกอบการร้านอาาหรา เห็นใจผู้ประกอบการร้านอาหารทุกท่านนะคะต้องดำเนินไป ต้องหาจุดที่พบกันครึ่งทางที่ใช้ได้จริง นี่ก็ผ่อนคลายมา 25 เปอร์เซ็นต์นะครับ ยังส่งผลกระทบกับพ่อแม่พี่น้องผู้ประกอบการร้านอาหาร นะครับ พักกันก่อนนะครับ ช่วงหน้าติดตามกันเรื่อง ภรรยาท้อง 7 เดือน ว่าตามสามีให้หน่อย เดินทางจากกรุงเทพฯ มาบุรีรัมย์ 6 วันแล้วยังไม่ถึงบ้าน เดี๋ยวกับมาครับ เพื่อประชาชนร้องหาอาสาเดินทางจากกรุงเทพฯ เพื่อจะกลับบ้านที่บุรีรัมย์ ผ่านมาจะเกือบอาทิตย์แล้วนะคะ // คือสามีนี่</w:t>
      </w:r>
      <w:r>
        <w:t xml:space="preserve"> </w:t>
      </w:r>
      <w:r>
        <w:t xml:space="preserve">มาทำงานในกรุงเทพมหานคร แต่ช่วงนี้โควิดระบาด จะเดินทางกลับบ้านนะคะ คุณสุธินาถหรือว่าคุณต่ายวัย 25 ปีนะครับ เป็นชาวอำเภอเมืองบุรีรัมย์ เธอตั้งครรภ์ลูกคนที่ 2 ได้ 7 เดือน สนทนากันผ่านไลน์ และมีตั๋วที่ส่งผ่านไลน์ไปให้กันดูด้วยนะครับ แล้วก็เมื่อ… ถ้าอาสาประชาชนรับเรื่องราวแล้วนี่ ให้กับคุณสามีนี่ติดต่อภรรยาด้วยนะครับ ก็เดินทางกลับบ้านจังหวัดบุรีรัมย์ 15 พฤษภาคมที่ผ่านมาแล้วก็ยังไม่ถึงบ้านขณะนี้นะครับ ก็ผ่านมา 6-7 วันแล้ว ภรรยาก็เป็นห่วงมากครับ ไปสอบถามเพิ่มเติมกับคุณต่ายเลยนะครับ จะติดตาม จะติดตามสามีให้เธอติดตามหาเองเลยดีกว่า สวัสดีครับ // สวัสดีค่ะ // สวัสดีครับคุณต่าย คุณสามีนี่จากกรุงเทพฯ ที่จะไปบุรีรัมย์กี่วันแล้ว วันนี้ วันแล้วค่ะ // 6 วันแล้ว 5 วัน 6 วันแล้ว คุยกัน… // วันที่ 15 ค่ะ // แล้วคุณสามีคุยวันที่ 15 จะจากกรุงเทพฯ ขึ้นรถทัวร์จะกลับบุรีรัมย์ ก็บอกเดี๋ยวจะกลับแล้วใช่ไหมครับ นั่งรถแล้วก็ถ่ายรูปตั๋วมาให้ดู // เวลาเที่ยงเขาบอกว่าเขาไม่กลับแล้ว // อ่าว ทำไมล่ะครับ</w:t>
      </w:r>
    </w:p>
    <w:p>
      <w:pPr>
        <w:pStyle w:val="BodyText"/>
      </w:pPr>
      <w:r>
        <w:t xml:space="preserve">(ผู้ให้สัมภาษณ์) ไม่รู้ เหตุผลเหมือนกันค่ะ ก็คุยกันเขาบอกว่าเขาขอลง… เขาไม่ขอกลับไม่ขอกลับแล้วประมาณนี้ค่ะ // ให้เหตุผลว่าอย่างไรนะครับ // ให้เหตุผลว่าอย่างไรนะครับ</w:t>
      </w:r>
    </w:p>
    <w:p>
      <w:pPr>
        <w:pStyle w:val="BodyText"/>
      </w:pPr>
      <w:r>
        <w:t xml:space="preserve">(ผู้ให้สัมภาษณ์) ค่ะ แค่บอกว่าไม่กลับแล้ว // คุณต่ายขออนุญาตสอบถามนิดหนึ่งนะคะ มีงอนกันหรือว่ามีทะเลากัน ก่อนจะหายไปไหมคะ</w:t>
      </w:r>
    </w:p>
    <w:p>
      <w:pPr>
        <w:pStyle w:val="BodyText"/>
      </w:pPr>
      <w:r>
        <w:t xml:space="preserve">(ผู้ให้สัมภาษณ์) ก็ไม่มีค่ะ ขึ้นรถปกติ ขึ้น ใช่ค่ะ ขึ้นรถแล้วก็โทรคุยกัน ก็บอกว่าจะกลับ // ปกติเวลาเขาใช้ชีัิววิตทในกรุงเทพฯ ก็คุยทางวิดีโอคอล คอลหาลูกทุกวัน โทร. หาลูกทุกวัน เขามีปัญหาอะไรไหมครับ // เขาเป็นคนไม่ค่อยพูดค่ะ // เขามีการโพสต์ มีการเคลื่อนไหวใน Social มีเหมือนเขาคิดมากเรื่องอะไรสักอย่างค่ะ // ค่ะ คือ ยังมีการโพสต์อยู่ใช่ไหมคะ // ค่ะ ก่อนที่เขาจะกลับบ้านนี่ล่ะค่ะ มันก็มีเรื่องหนักใจ สามารถรู้ได้ เพราะว่าปกติก็… เขาไม่ค่อยโพสต์อะไรมากเท่าไรค่ะ ก่อนที่เขาจะหายเขามีเรื่องเครียด ครั้งสุดท้ายที่คุณวรากรกลับไปบุรีรัมย์ครั้งล่าสุดที่เจอกันครั้งล่าสุด // ล่าสุดหรือคะ ก่อนที่หนูจะกลับมาบุรีรัมย์นี้ เดือนเมษายน หนูแวะไปอยู่กับเขาที่ทำงานค่ะ ก็คือเขาไม่ได้กลับแต่ว่าคุณต่ายไปหาเขาที่กรุงเทพฯ ใช่ไหม // ใช่ค่ะ ก่อนจะกลับมาที่บุรีรัมย์ลาคลอดอยู่บุรีรัมย์ค่ะ ก็ต้นเดือนเมษายนนี่ค่ะ ก็ไปอยู่กับเขาประมาณ 3-4 วัน เอาล่ะ ฝากถึงวรากรได้เลย คุณสามีอยู่ที่ไหน พูดถึงเขาได้เลยครับ อยากจะให้เขากลับบ้านได้เลยครับ เชิญ // ก็อยาก ให้อยู่ที่ไหน ติดต่อมา เพราะว่าญาติก็เป็นห่วงทุกคนก็เป็นห่วง ลูกก็เป็นห่วง หนูก็เป็นอย่างไรก็ให้ส่งข่าวมา ว่าอยู่ไ อยู่ที่ไหนอะไรอย่างนี้ กำลังใจให้คุณต่ายด้วยนะคะ // คุณต่ายโทรศัพท์เขานี่โทร. ติด หรือว่าไม่รับ หรือว่าเขาไม่ตอบอย่างไรครับ // คือวันที่ 15 นี่ ยังโทร. ติดอยู่ค่ะ ยังโทร. ติด แต่เขาไม่รับโทร. ติดแต่เขาไม่รับ // ไม่ติดเลยค่ะ // อ๋อ ปิดเครื่องไปแล้วใช่ไหมครับ // ปิดเลย // ตอนนี้ปิดเครื่องไปแล้ว ไลน์ก้็ไม่อ่าน สามีหายแบบนี้ไปแจ้งความหรือยัง แจ้งความแล้วค่ะ // แจ้งความไว้ที่ สภ. ไหน // สภ. อำเภอสตึกค่ะ // แจ้งไว้ที่สะตึก แล้วคุณตำตรวจเขาว่าอย่างไรก็แค่ไปแจ้งความไว้ค่ะ ก็ลงบันทึกประจำวันไว้น่ะค่ะ ส่วนมากก็จะหาข้อมูลกันเองมากกว่า // ก็คือครบ 24 ชั่วโมงแล้วก็ไปแจ้งความ ตำรวจเขาก็ยังไม่แจ้งความคืบหน้าใช่ไหม</w:t>
      </w:r>
    </w:p>
    <w:p>
      <w:pPr>
        <w:pStyle w:val="BodyText"/>
      </w:pPr>
      <w:r>
        <w:t xml:space="preserve">(ผู้ให้สัมภาษณ์) ยังไม่แจ้งอะไรเลย // ตำรวจเขาคงทำงานอยู่นะ // ค่ะ ๆ // อย่างไรเป็นกำลังใจให้ติดตามหาสามีได้โดยเร็วนะครับ ถ้าสามี ถ้าติดตามรายการอยู่ คนใกล้ชิด คนรู้จักบอกเขาด้วยนะครับ ว่าทางบ้านเป็นห่วงมาก โดยเฉพาะภรรยาและลูกนะคะ // ค่ะ มีอะไรก็มาคุยกันก่อนนะคะ ขอบคุณคุณต่ายนะคะ // คุณต่ายขอบพระคุณครับ มีความคืบหน้าติดต่อกันนะครับ</w:t>
      </w:r>
    </w:p>
    <w:p>
      <w:pPr>
        <w:pStyle w:val="BodyText"/>
      </w:pPr>
      <w:r>
        <w:t xml:space="preserve">(ผู้ให้สัมภาษณ์) สวัสดีค่ะ // สวัสดีค่ะ // สวัสดีค่ะ ก็เป็นกำลังใจให้นะคะ ก็เป็นกำลังใจให้นะคะ ก็ขอให้อยู่รอดปลอดภัยในส่วนของคุณวรากรณ์ ช่วงนี้พักกันก่อนค่ะ ช่วงหน้า // คือ เมื่อวานนี้ที่สุพรรณฯ วันนี้บึงกาฬ เดี๋ยวกลับมาติดตามครับ // รับฟังปัญหานะคะ กรณีที่ชาวสวหลายหมื่น จนถึงหลายแสนบาท ขายได้แค่กิโลกรัมละ 1 บาท นะคะ ต่อกิโลกรัมเท่านั้นเอง แต่ว่าล่าสุดนี่พี่ ๆ กองทัพบกนะคะ ได้ออกซื้อผลผลิตไปแจกจำหน่ายกำลังพล ครอบครัว พันโทอนุชา อิ่มสุวรรณที่ 2 กรมทหารราบที่ 19 ซึ่งได้รับมอบหมายจากพลตรี บรรยง ทองน่วม นะครับ เดินทางไปลงพื้นที่ไปรับซื้อแตงโม ของเกษตรกรพื้นที่หมู่ 11 ตำบลหลุมรัง อำเภอบ่อพลอย กาญจนบุรีนะครับ การช่วยเหลือบรรเทาผลกระทบจากสถานการณ์ ที่แตงโมราคาตกต่ำ ค่ะ พันโทอนุชาเล่าว่านะคะ ทหารราบที่ 9 สั่งให้หน่วยขึ้นตรงจัดกำลังจิตอาสารับซื้อแตงโมในครั้งนี้ค่ะ นอกจากวิกฤต แตงโมทั้งหมดนี้ก็จะนำไปแจกจ่าย // โดยผู้บัญชาการที่ 9 พลตรี บรรยง ทองน่วม ครับ ได้สั่งให้ ในกองกำลังทหารที่ 9 เหลือประชาชนนะครับ เกษตรกรที่เดือดร้อนในช่วงสถานการณ์ COVID ก็ในส่วนของวันนี้ ก็กรมทหาราบที่ 19 นี่ก็ได้จัดกำลัง หน่วยขึ้นตรงกรมทหารราบที่ 9 ซื้อพืชผลทางการเกษตรจากประชาชนที่ได้รับความเดือดร้อนครับ ในระดับหนึ่งครับ // ด้านพี่น้องเกษตรกรผู้ปลูก 19 แพร่ระบาด ก็ไม่เคยตกต่ำทำให้ขาดทุนนับล้านบาท เพราะว่าปลูกไว้กว่า 200 ไร่ ด้วยกัน และต้องขอบพระคุณเจ้าหน้าที่ทหาร ช่วยเหลือในการรับซื้อแตงโมครั้งนี้ถึงอย่างไรเราก็ขาดทุนอยู่ดีนะครับ จากที่เราเคยได้ราคาโลฯ ละ 6-7 บาทนี่ แล้วเรามาเจอโควิดรอบ 3 นี่ มันต่ำกว่าทุนอย่างนี้ ราคาซึ่งมันต่ำกว่าทุน ผมจะต้องจ่ายไปนี่ 10,000 กว่าบาท สะสมมา 2-3 ไฟต์นี่ก็เยอะพอสมควร ผมก็โดนไปเกือบ ๆ ล้านแล้ว // ก่อนอื่นพวกเราที่ได้มาช่วยซื้อพืชผลทางการเกษตรของพวกเรา พืชแตงโมได้รับผลกระทบจาก COVID-19 อยู่ ณ ตอนนี้ครับ ตัวแทนเกษตรกรก็ขอขอบคุณ ก็พี่น้องเกษตรกรก็ได้รับผลกระทบไปตาม ๆ กันนะครับ ไม่ใช่แค่COVID แต่ไม่ใช่แค่ COVID อย่างเดียว ศัตรูพืชก็ระบาดหนักด้วย 2 ต่อเลยนะครับ เอาล่ะครับ ไปตามต่อกันอีก 1 เรื่องนะครับ ดอกต้นธูปที่ฟุ้งกระจายไปทั้งชุมชนก็ได้รับการแก้ไขกันแล้วนะครับ ดอกต้นธูปที่ชุมชนชุมแสงที่จังหวัดที่กำลัวระบาดอยู่ในขณะนี้ ปลิวว่อนไปทั้งเมือง ธูปนี่ล่ะ ขุดทิ้งหมดเลยแบบที่เห็นในภาพนี่นะครับ นายก อบต. ดำรง นายก อบต. หนองฉาง ที่อุทัยธานี ก็ใช้ แบล็กโฮ ทับดอกต้นธูปบริเวณที่ดินของเอกชนที่ชุมชนแสงจันทร์นะครับ จนพื้นที่ที่เห็นนี่ก็ราบไปเลยนะครับ คือจะทำอย่างไรก็ได้ให้มีการ มีน้ำ ดอกต้นธูปก็อาจจะขึ้นอีก ทำอย่างไรก็ได้นะครับ เอาดินมาถมมากลบ ทำอย่างไรก็ได้นะครับ ไม่ให้ขึ้นมาอีก เป็นการรบกวนชุมชน ปลิวฟุ้งชุมชนแสงจันทร์ การแก้ไขปัญหานี้ หลังจากมีผลกระทบมาแล้ว 3 เดือนนะครับ ไปฟังเสียงชาวบ้านครับ // ขอขอบคุณทีมข่าวที่นำเสนอข่าวความเดือดร้อนนี้ ที่ทำให้มาแก้ไข ได้ทันท่วงที นายกฯ ดำรงค์ ที่ดำเนินการได้ฉับพลัน // ต้องขอขอบคุณทีมข่าวที่นำเสนอข่าว แล้วก็ไปประสานงานกับเทศบาล มาแก้ไข เดือดร้อนให้กับประชาชน ให้กับร้านส้มตำ ร้านก๋วยเตี๋ยวน่ะค่ะ ตอนนี้ก็แก้ไขได้อย่างเรียบร้อยแล้วค่ะ ขอบคุณเช่นกัน ที่ใช้ 5 อาสา เพื่อประชาชนครับ เทศบาลก็สุดยอดไม่ละทิ้งนะคะ เขาจะเอาดินมาถม แล้วก็ปรับแต่งที่ดินที่เป็นแอ่งน้ำ ถ้าไม่ปรับแต่ทางเทศบาลมาฉีดล้าง เกิดความสะอาดเรียบร้อยอีกทีหนึ่งนะครับ ถอนรากถอนโคนกันไปเลย // มาติดตามคณะกรรมการหอการค้านานาชาติชุดใหม่ และรัฐมนตรีว่าการกระทรวงสาธารณสุข GDP ของไทยในการส่งออกต่อไปนะครับ ดร.พจอาราม ประธานหอการนานาชาติแห่งประเทศไทย icc นำคณะบริหารชุดใหม่มีความการแลกเปลี่ยนกับรัฐมนตรีรองนายกรัฐมนตรี และรัฐมนตรีว่าการกระทรวงพาณิชย์ และผู้บริหารกระทรวงนะครับ ท่านรองนายกฯ จุลินทรหอการค้านานาชาติมีสมาชิกทั่วโลกด้วยกัน มีบริษัทที่อยู่ภายใต้หอการค้านานาชาติ 45 ล้านบริษัททั่วโลก ซึ่งไทยมีบริษัทหอการค้าไทยประจำประเทศไทยนี่มา 20 ปีแล้วนคะ ภาพเอกชนของโลกใน UN กฎระเบียบด้านการค้าการลงทุนต่าง ๆ นะครับ บังคับใช้กับประเทศที่มีคู่ค้าระหว่างกันในการส่งสัญญาณล่วงหน้าให้กับภาคเอกชนไทยได้รับทราบ เพื่อเตรียมรองรับกติกา</w:t>
      </w:r>
      <w:r>
        <w:t xml:space="preserve"> </w:t>
      </w:r>
      <w:r>
        <w:t xml:space="preserve">// มาถึงวันนี้ผมกล้าพูดว่าเรื่องการส่งออกประเทศไทยได้พ้นจุดต่ำสุดในช่วงติดลบเจอวิกฤตโควิดใหม่ ๆ มาแล้ว และเดือนเมษาผมคาดว่าจะบวกไม่น้อยกว่า 10 เปอร์เซ็นต์ เพราะฉะนั้น สะท้อนให้เห็นว่าภายใต้ความร่วมมืออย่างแข็งขัน ระหว่างการค้านานาชาติและภาค จะช่วยทำให้การส่งออกเป็นท่านเอกในการขับเคลื่อนเศรษฐกิจของประเทศ และมีส่วนสำคัญในการดัน GDP ของประเทศให้เป็นบวกในปี 2564 นี้ได้ต่อไป // ซึ่งทางด้านดร. พจน์ บริหารหอการค้านานาชาติกล่าวว่า COVID-19 ส่งผลกระทบต่อเศรษฐกิจทั่วโลกค่ะ เป็นเครื่องจักรสำคัญของเศรษฐกิจไทย จึงต้องมีการหารือกับกระทรวงพานิชย์ การค้าการลงทุน โดยใช้เครือข่ายของ ICC ที่มีอยู่ 130 ประเทศทั่วโลก ผลักดันให้มากขึ้น ของประเทศไทยกลับมาเป็นบวกตั้งแต่ปี 2563 อย่างดีระหว่างกระทรวงพานิชย์ และสามารถผลักดัน GDP ของประเทศให้เป็นบวกอย่างต่อเนื่องในปี 2564 นี้ค่ะ // พักกันครู่เดียวนะครับ ช่วงหน้ามาติดตามแยกวัดใจไม่มีไฟสัญญาณไฟจารจร ไม่มีไฟสัญญาณจราจร หลายคนเดี๋ยวกลับมาไปสุพรรณบุรีครับ // ไปกันที่สุพรรณบุรี ไปกันที่แยกวัดใจ กับสี่แยกวัดใจที่อย่าวัดกันดีกว่าค่ะ กรณีนี้นี่รถพ่วงพุ่งชนกระรถกระบะลากไป 200 เมตร ไปดูภาพกันก่อนเลย // ลุ้นนะคะ // นาทีของพ่วงอัดชนอย่างแรงอัดชนกับกระบะ บริเวร กระถินบนถนนหญ้าไทร อยู่ที่ตำบลทับหลวง อำเภอหนองหญ้าไทร มีการไถรถที่อยู่บริเวณกระจังหน้า ไปไกลถึง 200 เมตรด้วยกัน คนขับกระบะ คือ กฤษณะ อนุสนนะคะ อำเภอเดอบังนางบวช ถือว่าโชคดีอย่างมาก ภาพนี้่น่ากลัวมานะคะ โดนลากไป 200 เมตร บาดเจ็บเพียงเล็กน้อยเท่านั้น ห้อยพระ</w:t>
      </w:r>
      <w:r>
        <w:t xml:space="preserve"> </w:t>
      </w:r>
      <w:r>
        <w:t xml:space="preserve">อะไรคะ ทีนี้พูดถึงเรื่องอุบัติเหตุบ้านหนองกระถินนี่ ตัดกับถนนสายบ้านรักตาแพง ไม่มีสัญญาณไฟเขียว ไฟแดง มีผู้เสียชีวิต และบาดเจ็บหลายคนแล้วนะคะ เอาแค่รอบ 3 เดือนที่ผ่านมานี่เกิดอุบัติเหตุไปแล้วไม่ต่ำกว่า 5 ครั้ง ชาวบ้านผู้ใช้เส้นนี้นะคะ วอนผู้เกี่ยวข้องเข้ามาช่วยแก้ไขปัญหา ก็ขับขี่เส้นทางนี้ ก็ว่าเป็นแยกไม่มีไฟสัญญาณจราจรนะครับ ถ่อยทีถ่อยอาศัยนะครับ</w:t>
      </w:r>
      <w:r>
        <w:t xml:space="preserve"> </w:t>
      </w:r>
      <w:r>
        <w:t xml:space="preserve">แล้วก็จอดกันหลีกทางกันจะได้ไม่เกิดอุบัติเหตุ และเป็นข่าวแบบนี้ ยิ้มกันนะครับ ลาภลอย ลอยมาอย่างไรไม่รู้ // นั่นน่ะสิค่ะ แล้วก็ศิลปินตลกที่เห็นหน้าแก่นี่อาจจะเห็นภาพร้อยยิ้ม รอบนี้เป็นรอยยิ้มปนเศร้านะคะ พิษโควิดเหมือนกัน ในอาสาพายิ้ม เดี๋ยววันนี้จะมายิ้วในทุกรูปแบบเลย แล้วก็อย่างรู้ด้วยว่าลาภลอยนี่เป็นอย่างไร รอแป๊บหนึ่ง อาสาพายิ้มครับ // ค่ะ เดี๋ยวเแป็บหนึ่งนะคะ ไหน ๆ เราพูดถึงพิษโควิดศิลปินตลกชื่อดัง มานานนะคะ แต่ว่าอาชีพศิลปินตลกแล้วก็อีกหลายอาชีพเหลือเกิน ตอนนี้เจอพิษ COVID-19 ไม่สามารถที่จะ หลายอาชีพ</w:t>
      </w:r>
    </w:p>
    <w:p>
      <w:pPr>
        <w:pStyle w:val="BodyText"/>
      </w:pPr>
      <w:r>
        <w:t xml:space="preserve">(ผู้ประกาศข่าวชาย) คือที่เป็นศิลปินตลก คนที่เป็นนักร้อง นักแสดง นักดนตรีนี่ มีเวทีแสดงอยู่กลางคืน ก็จะเป็นร้านต่าง ๆ พี่จุมมาแล้ว // ดอกไม้สวยจังเลยค่ะ คุณผู้ชมขา จุม ปอยเด้งมาแล้วนะคะ เห็นดอกไม้ใช่ไหม ก็ต้องอยู่คู่กับคนสวยใช่ไหมคะ คุณผู้ชมคะตอนนี้มองไปทางไหนเศรษฐกิจเพราะพิษ COVID ใช่ไหมคะ ทุกคนก็อยากได้ลาภลอย กันค่ะ อย่างข่าววันนี้จะเป็นอย่างไร ก็ต้องชมกันสิคะ วันนี้มาดูบรรยากาศที่ลูกหลานอยากเซอร์ไพรส์คุณยายเนื่องในวันเกิด เพื่อมอบให้คุณยายจะเป็นอะไร</w:t>
      </w:r>
    </w:p>
    <w:p>
      <w:pPr>
        <w:pStyle w:val="BodyText"/>
      </w:pPr>
      <w:r>
        <w:t xml:space="preserve">[เสียงดนตรี] // คุณยายขา อย่างนี้โบราณเขาว่าไว้ว่า ลาภเขาเรียกว่า ลาภลอย ลอย ลอยไปเลยค่ะจะหัวเราะดีหรือว่าจะสงสารคุณยายดีนี่ สงสารคุณยายค่ะ คนคิดก็ช่างคิดนะคะ มาถึงศิลปินตลก ไม่รู้จะทำอะไรแต่งเพลง ร้องเพลงเองกันเลย</w:t>
      </w:r>
    </w:p>
    <w:p>
      <w:pPr>
        <w:pStyle w:val="BodyText"/>
      </w:pPr>
      <w:r>
        <w:t xml:space="preserve">[เสียงดนตรี]</w:t>
      </w:r>
      <w:r>
        <w:t xml:space="preserve"> </w:t>
      </w:r>
      <w:r>
        <w:t xml:space="preserve">นึกว่านักร้องที่ไหน พี่ปลาคราฟนั่นเองนี่เองที่ต้องหันหน้ามาพึ่งห้องอัด ก็เพราะว่าช่วงนี้มันทำให้งานพี่แกก็เลยมาร้องเพลงลงยูทูป ไปฟังพี่ปลาคราฟเร็ว ๆ นี้นะครับ ฟังเพลงจากผมนะครับ ลาวตากฝากรัก ทางช่อง Youtube // หากใครจะฟังเสียพี่ปลาคราฟก็เข้ายูทูปพิมพ์ชื่อเพลงว่า</w:t>
      </w:r>
      <w:r>
        <w:t xml:space="preserve"> </w:t>
      </w:r>
      <w:r>
        <w:t xml:space="preserve">“</w:t>
      </w:r>
      <w:r>
        <w:t xml:space="preserve">รอตากฝากรัก</w:t>
      </w:r>
      <w:r>
        <w:t xml:space="preserve">”</w:t>
      </w:r>
      <w:r>
        <w:t xml:space="preserve"> </w:t>
      </w:r>
      <w:r>
        <w:t xml:space="preserve">จะเพราะพริ้งจุ้มต้องขอตัวไปฟังก่อนแล้วกันนะคะ</w:t>
      </w:r>
      <w:r>
        <w:br/>
      </w:r>
      <w:r>
        <w:t xml:space="preserve">พี่ปลาคาร์ฟไปชมในช่อง Youtube นะคะ อย่าลืมไลท์ กันให้ด้วยนะคะ รักเสมอนะคะ พบกันใหม่คราวหน้า</w:t>
      </w:r>
    </w:p>
    <w:p>
      <w:pPr>
        <w:pStyle w:val="BodyText"/>
      </w:pPr>
      <w:r>
        <w:t xml:space="preserve">(ผู้ประกาศข่าวหญิง) ขอบคุณพี่ปุ๋ย พลอยเด้งนะคะ ลาภลอย ลอยไปหาใครไม่รู้นะ ลูกโป่งแก๊สหมดเมื่อไหร่ ไปตกบ้านไหน อันนั้นคือลอยไปหาคนนั้น // ปุ๊บหมดเวลาแล้วครับ เรา 2 คน ขอบคุณทีมงาน ชมนะครับ พบกันใหม่วันจันทร์ครับ สวัสดีค่ะ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5 อาสาเพื่อประชาชน 21 พ.ค. 64</dc:title>
  <dc:creator/>
  <cp:keywords/>
  <dcterms:created xsi:type="dcterms:W3CDTF">2021-06-02T05:23:07Z</dcterms:created>
  <dcterms:modified xsi:type="dcterms:W3CDTF">2021-06-02T05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มิถุนายน 2564 เวลา 09.50 น.</vt:lpwstr>
  </property>
  <property fmtid="{D5CDD505-2E9C-101B-9397-08002B2CF9AE}" pid="3" name="subtitle">
    <vt:lpwstr/>
  </property>
</Properties>
</file>